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FDC3C" w14:textId="725FC73C" w:rsidR="00167F4A" w:rsidRPr="00167F4A" w:rsidRDefault="00167F4A" w:rsidP="00167F4A">
      <w:pPr>
        <w:spacing w:before="840"/>
        <w:jc w:val="center"/>
        <w:rPr>
          <w:rFonts w:cs="Arial"/>
          <w:b/>
          <w:sz w:val="32"/>
          <w:szCs w:val="12"/>
        </w:rPr>
      </w:pPr>
      <w:r w:rsidRPr="00167F4A">
        <w:rPr>
          <w:rFonts w:cs="Arial"/>
          <w:b/>
          <w:sz w:val="32"/>
          <w:szCs w:val="12"/>
        </w:rPr>
        <w:t>P R I J A V A</w:t>
      </w:r>
    </w:p>
    <w:p w14:paraId="7160C6C8" w14:textId="77777777" w:rsidR="00167F4A" w:rsidRPr="00167F4A" w:rsidRDefault="00167F4A" w:rsidP="00167F4A">
      <w:pPr>
        <w:spacing w:after="600"/>
        <w:jc w:val="center"/>
        <w:rPr>
          <w:rFonts w:cs="Arial"/>
          <w:b/>
          <w:sz w:val="24"/>
          <w:szCs w:val="12"/>
        </w:rPr>
      </w:pPr>
      <w:r w:rsidRPr="00167F4A">
        <w:rPr>
          <w:rFonts w:cs="Arial"/>
          <w:b/>
          <w:sz w:val="24"/>
          <w:szCs w:val="12"/>
        </w:rPr>
        <w:t>ZA POKLANJANJE STABALA POVODOM BLAGDANSKOG UREĐENJA GRADA</w:t>
      </w:r>
    </w:p>
    <w:p w14:paraId="28B6D075" w14:textId="77777777" w:rsidR="00167F4A" w:rsidRPr="00167F4A" w:rsidRDefault="00167F4A" w:rsidP="00167F4A">
      <w:pPr>
        <w:spacing w:after="600"/>
        <w:jc w:val="both"/>
        <w:rPr>
          <w:rFonts w:cs="Arial"/>
          <w:sz w:val="24"/>
          <w:szCs w:val="12"/>
        </w:rPr>
      </w:pPr>
      <w:r w:rsidRPr="00167F4A">
        <w:rPr>
          <w:rFonts w:cs="Arial"/>
          <w:sz w:val="24"/>
          <w:szCs w:val="12"/>
        </w:rPr>
        <w:t>Vlasnik/</w:t>
      </w:r>
      <w:proofErr w:type="spellStart"/>
      <w:r w:rsidRPr="00167F4A">
        <w:rPr>
          <w:rFonts w:cs="Arial"/>
          <w:sz w:val="24"/>
          <w:szCs w:val="12"/>
        </w:rPr>
        <w:t>ca</w:t>
      </w:r>
      <w:proofErr w:type="spellEnd"/>
      <w:r w:rsidRPr="00167F4A">
        <w:rPr>
          <w:rFonts w:cs="Arial"/>
          <w:sz w:val="24"/>
          <w:szCs w:val="12"/>
        </w:rPr>
        <w:t xml:space="preserve"> sam stabla jele ili smreke i želim ga pokloniti u svrhu blagdanskog uređenja grada Samobora. Suglasan/a sam da </w:t>
      </w:r>
      <w:proofErr w:type="spellStart"/>
      <w:r w:rsidRPr="00167F4A">
        <w:rPr>
          <w:rFonts w:cs="Arial"/>
          <w:sz w:val="24"/>
          <w:szCs w:val="12"/>
        </w:rPr>
        <w:t>t.d</w:t>
      </w:r>
      <w:proofErr w:type="spellEnd"/>
      <w:r w:rsidRPr="00167F4A">
        <w:rPr>
          <w:rFonts w:cs="Arial"/>
          <w:sz w:val="24"/>
          <w:szCs w:val="12"/>
        </w:rPr>
        <w:t>. Komunalac d.o.o., Samobor nakon komisijskog pregleda, ukoliko drvo odgovara potrebama uređenja, isto sruši i odveze o svom trošku, a površinu ostavi urednom nakon završetka radova.</w:t>
      </w:r>
    </w:p>
    <w:tbl>
      <w:tblPr>
        <w:tblStyle w:val="Tematablice"/>
        <w:tblpPr w:leftFromText="180" w:rightFromText="180" w:vertAnchor="text" w:horzAnchor="margin" w:tblpXSpec="center" w:tblpY="47"/>
        <w:tblW w:w="10120" w:type="dxa"/>
        <w:tblLook w:val="04A0" w:firstRow="1" w:lastRow="0" w:firstColumn="1" w:lastColumn="0" w:noHBand="0" w:noVBand="1"/>
      </w:tblPr>
      <w:tblGrid>
        <w:gridCol w:w="3928"/>
        <w:gridCol w:w="6192"/>
      </w:tblGrid>
      <w:tr w:rsidR="00167F4A" w:rsidRPr="00167F4A" w14:paraId="434DF145" w14:textId="77777777" w:rsidTr="00ED7A7A">
        <w:trPr>
          <w:trHeight w:val="723"/>
        </w:trPr>
        <w:tc>
          <w:tcPr>
            <w:tcW w:w="3928" w:type="dxa"/>
          </w:tcPr>
          <w:p w14:paraId="0867DE44" w14:textId="77777777" w:rsidR="00167F4A" w:rsidRPr="00167F4A" w:rsidRDefault="00167F4A" w:rsidP="00167F4A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IME I PREZIME</w:t>
            </w:r>
          </w:p>
        </w:tc>
        <w:tc>
          <w:tcPr>
            <w:tcW w:w="6192" w:type="dxa"/>
          </w:tcPr>
          <w:p w14:paraId="13C68E4E" w14:textId="77777777" w:rsidR="00167F4A" w:rsidRPr="00167F4A" w:rsidRDefault="00167F4A" w:rsidP="00167F4A">
            <w:pPr>
              <w:rPr>
                <w:rFonts w:cs="Arial"/>
                <w:sz w:val="24"/>
                <w:szCs w:val="12"/>
              </w:rPr>
            </w:pPr>
          </w:p>
        </w:tc>
      </w:tr>
      <w:tr w:rsidR="00167F4A" w:rsidRPr="00167F4A" w14:paraId="4051E58C" w14:textId="77777777" w:rsidTr="00ED7A7A">
        <w:trPr>
          <w:trHeight w:val="723"/>
        </w:trPr>
        <w:tc>
          <w:tcPr>
            <w:tcW w:w="3928" w:type="dxa"/>
          </w:tcPr>
          <w:p w14:paraId="202DC0FB" w14:textId="77777777" w:rsidR="00167F4A" w:rsidRPr="00167F4A" w:rsidRDefault="00167F4A" w:rsidP="00167F4A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ADRESA</w:t>
            </w:r>
          </w:p>
        </w:tc>
        <w:tc>
          <w:tcPr>
            <w:tcW w:w="6192" w:type="dxa"/>
          </w:tcPr>
          <w:p w14:paraId="165119A7" w14:textId="77777777" w:rsidR="00167F4A" w:rsidRPr="00167F4A" w:rsidRDefault="00167F4A" w:rsidP="00167F4A">
            <w:pPr>
              <w:rPr>
                <w:rFonts w:cs="Arial"/>
                <w:sz w:val="24"/>
                <w:szCs w:val="12"/>
              </w:rPr>
            </w:pPr>
          </w:p>
        </w:tc>
      </w:tr>
      <w:tr w:rsidR="00167F4A" w:rsidRPr="00167F4A" w14:paraId="533BDBF3" w14:textId="77777777" w:rsidTr="00ED7A7A">
        <w:trPr>
          <w:trHeight w:val="723"/>
        </w:trPr>
        <w:tc>
          <w:tcPr>
            <w:tcW w:w="3928" w:type="dxa"/>
          </w:tcPr>
          <w:p w14:paraId="20E00972" w14:textId="77777777" w:rsidR="00167F4A" w:rsidRPr="00167F4A" w:rsidRDefault="00167F4A" w:rsidP="00167F4A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LOKACIJA STABLA</w:t>
            </w:r>
          </w:p>
        </w:tc>
        <w:tc>
          <w:tcPr>
            <w:tcW w:w="6192" w:type="dxa"/>
          </w:tcPr>
          <w:p w14:paraId="4DD72F3B" w14:textId="77777777" w:rsidR="00167F4A" w:rsidRPr="00167F4A" w:rsidRDefault="00167F4A" w:rsidP="00167F4A">
            <w:pPr>
              <w:rPr>
                <w:rFonts w:cs="Arial"/>
                <w:sz w:val="24"/>
                <w:szCs w:val="12"/>
              </w:rPr>
            </w:pPr>
          </w:p>
        </w:tc>
      </w:tr>
      <w:tr w:rsidR="00167F4A" w:rsidRPr="00167F4A" w14:paraId="4793C10B" w14:textId="77777777" w:rsidTr="00ED7A7A">
        <w:trPr>
          <w:trHeight w:val="723"/>
        </w:trPr>
        <w:tc>
          <w:tcPr>
            <w:tcW w:w="3928" w:type="dxa"/>
          </w:tcPr>
          <w:p w14:paraId="3A71DA3C" w14:textId="77777777" w:rsidR="00167F4A" w:rsidRPr="00167F4A" w:rsidRDefault="00167F4A" w:rsidP="00167F4A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KONTAKT OSOBA</w:t>
            </w:r>
          </w:p>
        </w:tc>
        <w:tc>
          <w:tcPr>
            <w:tcW w:w="6192" w:type="dxa"/>
          </w:tcPr>
          <w:p w14:paraId="3CCE0B49" w14:textId="77777777" w:rsidR="00167F4A" w:rsidRPr="00167F4A" w:rsidRDefault="00167F4A" w:rsidP="00167F4A">
            <w:pPr>
              <w:rPr>
                <w:rFonts w:cs="Arial"/>
                <w:sz w:val="24"/>
                <w:szCs w:val="12"/>
              </w:rPr>
            </w:pPr>
          </w:p>
        </w:tc>
      </w:tr>
      <w:tr w:rsidR="00167F4A" w:rsidRPr="00167F4A" w14:paraId="0A1D43E5" w14:textId="77777777" w:rsidTr="00ED7A7A">
        <w:trPr>
          <w:trHeight w:val="723"/>
        </w:trPr>
        <w:tc>
          <w:tcPr>
            <w:tcW w:w="3928" w:type="dxa"/>
          </w:tcPr>
          <w:p w14:paraId="0A618E74" w14:textId="77777777" w:rsidR="00167F4A" w:rsidRPr="00167F4A" w:rsidRDefault="00167F4A" w:rsidP="00167F4A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BROJ TELEFONA/MOBITELA KONTAKT OSOBE</w:t>
            </w:r>
          </w:p>
        </w:tc>
        <w:tc>
          <w:tcPr>
            <w:tcW w:w="6192" w:type="dxa"/>
          </w:tcPr>
          <w:p w14:paraId="5BA2A83E" w14:textId="77777777" w:rsidR="00167F4A" w:rsidRPr="00167F4A" w:rsidRDefault="00167F4A" w:rsidP="00167F4A">
            <w:pPr>
              <w:rPr>
                <w:rFonts w:cs="Arial"/>
                <w:sz w:val="24"/>
                <w:szCs w:val="12"/>
              </w:rPr>
            </w:pPr>
          </w:p>
        </w:tc>
      </w:tr>
      <w:tr w:rsidR="00167F4A" w:rsidRPr="00167F4A" w14:paraId="4BA92116" w14:textId="77777777" w:rsidTr="00ED7A7A">
        <w:trPr>
          <w:trHeight w:val="723"/>
        </w:trPr>
        <w:tc>
          <w:tcPr>
            <w:tcW w:w="3928" w:type="dxa"/>
          </w:tcPr>
          <w:p w14:paraId="1FC254DA" w14:textId="77777777" w:rsidR="00167F4A" w:rsidRPr="00167F4A" w:rsidRDefault="00167F4A" w:rsidP="00167F4A">
            <w:pPr>
              <w:spacing w:before="120"/>
              <w:jc w:val="center"/>
              <w:rPr>
                <w:rFonts w:cs="Arial"/>
                <w:sz w:val="24"/>
                <w:szCs w:val="12"/>
              </w:rPr>
            </w:pPr>
            <w:r w:rsidRPr="00167F4A">
              <w:rPr>
                <w:rFonts w:cs="Arial"/>
                <w:sz w:val="24"/>
                <w:szCs w:val="12"/>
              </w:rPr>
              <w:t>PRIVITAK (FOTOGRAFIJA STABLA)</w:t>
            </w:r>
          </w:p>
        </w:tc>
        <w:tc>
          <w:tcPr>
            <w:tcW w:w="6192" w:type="dxa"/>
          </w:tcPr>
          <w:p w14:paraId="7D3DEC8F" w14:textId="77777777" w:rsidR="00167F4A" w:rsidRPr="00167F4A" w:rsidRDefault="00167F4A" w:rsidP="00167F4A">
            <w:pPr>
              <w:rPr>
                <w:rFonts w:cs="Arial"/>
                <w:sz w:val="24"/>
                <w:szCs w:val="12"/>
              </w:rPr>
            </w:pPr>
          </w:p>
        </w:tc>
      </w:tr>
    </w:tbl>
    <w:p w14:paraId="32671BA4" w14:textId="77777777" w:rsidR="00167F4A" w:rsidRPr="00167F4A" w:rsidRDefault="00167F4A" w:rsidP="00167F4A">
      <w:pPr>
        <w:rPr>
          <w:rFonts w:cs="Arial"/>
          <w:sz w:val="24"/>
          <w:szCs w:val="12"/>
        </w:rPr>
      </w:pPr>
    </w:p>
    <w:p w14:paraId="389C2378" w14:textId="77777777" w:rsidR="00167F4A" w:rsidRPr="00167F4A" w:rsidRDefault="00167F4A" w:rsidP="00167F4A">
      <w:pPr>
        <w:rPr>
          <w:rFonts w:cs="Arial"/>
          <w:sz w:val="24"/>
          <w:szCs w:val="12"/>
        </w:rPr>
      </w:pPr>
    </w:p>
    <w:p w14:paraId="5909719B" w14:textId="77777777" w:rsidR="00167F4A" w:rsidRPr="00167F4A" w:rsidRDefault="00167F4A" w:rsidP="00167F4A">
      <w:pPr>
        <w:rPr>
          <w:rFonts w:cs="Arial"/>
          <w:sz w:val="16"/>
          <w:szCs w:val="16"/>
        </w:rPr>
      </w:pPr>
      <w:proofErr w:type="spellStart"/>
      <w:r w:rsidRPr="00167F4A">
        <w:rPr>
          <w:rFonts w:cs="Arial"/>
          <w:sz w:val="16"/>
          <w:szCs w:val="16"/>
        </w:rPr>
        <w:t>T.d</w:t>
      </w:r>
      <w:proofErr w:type="spellEnd"/>
      <w:r w:rsidRPr="00167F4A">
        <w:rPr>
          <w:rFonts w:cs="Arial"/>
          <w:sz w:val="16"/>
          <w:szCs w:val="16"/>
        </w:rPr>
        <w:t xml:space="preserve">. Komunalac d.o.o, kao voditelj obrade, koristit će Vaše osobne podatke u svrhu prikupljanja prijava, komisijskog pregleda te odabira stabla. Podaci se ne prosljeđuju trećem primatelju te će se uništiti u roku od 30 dana po isteku svrhe prikupljanja i obrade. Voditelj obrade nije ovlašten proslijediti Vaše podatke bez Vaše prethodne pisane privole. </w:t>
      </w:r>
    </w:p>
    <w:p w14:paraId="5A583E4B" w14:textId="77777777" w:rsidR="00167F4A" w:rsidRPr="00167F4A" w:rsidRDefault="00167F4A" w:rsidP="00167F4A">
      <w:pPr>
        <w:rPr>
          <w:rFonts w:cs="Arial"/>
          <w:sz w:val="16"/>
          <w:szCs w:val="16"/>
        </w:rPr>
      </w:pPr>
      <w:r w:rsidRPr="00167F4A">
        <w:rPr>
          <w:rFonts w:cs="Arial"/>
          <w:sz w:val="16"/>
          <w:szCs w:val="16"/>
        </w:rPr>
        <w:t xml:space="preserve">Službenika za zaštitu podataka možete kontaktirati e-mailom </w:t>
      </w:r>
      <w:hyperlink r:id="rId8" w:history="1">
        <w:r w:rsidRPr="00167F4A">
          <w:rPr>
            <w:rFonts w:cs="Arial"/>
            <w:color w:val="0000FF"/>
            <w:sz w:val="16"/>
            <w:szCs w:val="16"/>
            <w:u w:val="single"/>
          </w:rPr>
          <w:t>osobni-podaci@komunalac-samobor.hr</w:t>
        </w:r>
      </w:hyperlink>
      <w:r w:rsidRPr="00167F4A">
        <w:rPr>
          <w:rFonts w:cs="Arial"/>
          <w:sz w:val="16"/>
          <w:szCs w:val="16"/>
        </w:rPr>
        <w:t>, neposredno ili dostavom pošte na adresu sjedišta voditelja obrade: Samobor, Ulica 151. samoborske brigade HV 2.</w:t>
      </w:r>
    </w:p>
    <w:p w14:paraId="065AAE2C" w14:textId="77777777" w:rsidR="00167F4A" w:rsidRPr="00167F4A" w:rsidRDefault="00167F4A" w:rsidP="00167F4A">
      <w:pPr>
        <w:rPr>
          <w:rFonts w:cs="Arial"/>
          <w:sz w:val="24"/>
          <w:szCs w:val="12"/>
        </w:rPr>
      </w:pPr>
    </w:p>
    <w:p w14:paraId="5FD8892D" w14:textId="77777777" w:rsidR="00167F4A" w:rsidRPr="00167F4A" w:rsidRDefault="00167F4A" w:rsidP="00167F4A">
      <w:pPr>
        <w:rPr>
          <w:rFonts w:cs="Arial"/>
          <w:sz w:val="24"/>
          <w:szCs w:val="12"/>
        </w:rPr>
      </w:pPr>
    </w:p>
    <w:p w14:paraId="11137039" w14:textId="77777777" w:rsidR="00167F4A" w:rsidRPr="00167F4A" w:rsidRDefault="00167F4A" w:rsidP="00167F4A">
      <w:pPr>
        <w:rPr>
          <w:rFonts w:cs="Arial"/>
          <w:sz w:val="24"/>
          <w:szCs w:val="12"/>
        </w:rPr>
      </w:pPr>
    </w:p>
    <w:p w14:paraId="31C4EB43" w14:textId="77777777" w:rsidR="00167F4A" w:rsidRPr="00167F4A" w:rsidRDefault="00167F4A" w:rsidP="00167F4A">
      <w:pPr>
        <w:rPr>
          <w:rFonts w:cs="Arial"/>
          <w:sz w:val="24"/>
          <w:szCs w:val="12"/>
        </w:rPr>
      </w:pPr>
    </w:p>
    <w:p w14:paraId="1C0BB0BC" w14:textId="576507A7" w:rsidR="000A3AD1" w:rsidRPr="00167F4A" w:rsidRDefault="00167F4A" w:rsidP="00167F4A">
      <w:pPr>
        <w:spacing w:after="3000"/>
        <w:rPr>
          <w:rFonts w:cs="Arial"/>
          <w:sz w:val="16"/>
          <w:szCs w:val="16"/>
        </w:rPr>
      </w:pPr>
      <w:r w:rsidRPr="00167F4A">
        <w:rPr>
          <w:rFonts w:cs="Arial"/>
          <w:sz w:val="24"/>
          <w:szCs w:val="12"/>
        </w:rPr>
        <w:t xml:space="preserve">U Samoboru, _________________ </w:t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  <w:t>_________________</w:t>
      </w:r>
      <w:r w:rsidRPr="00167F4A">
        <w:rPr>
          <w:rFonts w:cs="Arial"/>
          <w:sz w:val="24"/>
          <w:szCs w:val="12"/>
        </w:rPr>
        <w:br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24"/>
          <w:szCs w:val="12"/>
        </w:rPr>
        <w:tab/>
      </w:r>
      <w:r w:rsidRPr="00167F4A">
        <w:rPr>
          <w:rFonts w:cs="Arial"/>
          <w:sz w:val="16"/>
          <w:szCs w:val="16"/>
        </w:rPr>
        <w:t>(datum)</w:t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</w:r>
      <w:r w:rsidRPr="00167F4A">
        <w:rPr>
          <w:rFonts w:cs="Arial"/>
          <w:sz w:val="16"/>
          <w:szCs w:val="16"/>
        </w:rPr>
        <w:tab/>
        <w:t xml:space="preserve">                (potpis)</w:t>
      </w:r>
    </w:p>
    <w:sectPr w:rsidR="000A3AD1" w:rsidRPr="00167F4A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64C86" w14:textId="77777777" w:rsidR="00E70231" w:rsidRDefault="00E70231">
      <w:r>
        <w:separator/>
      </w:r>
    </w:p>
    <w:p w14:paraId="6122A27E" w14:textId="77777777" w:rsidR="00E70231" w:rsidRDefault="00E70231"/>
  </w:endnote>
  <w:endnote w:type="continuationSeparator" w:id="0">
    <w:p w14:paraId="6479BD2E" w14:textId="77777777" w:rsidR="00E70231" w:rsidRDefault="00E70231">
      <w:r>
        <w:continuationSeparator/>
      </w:r>
    </w:p>
    <w:p w14:paraId="2D5B82FA" w14:textId="77777777" w:rsidR="00E70231" w:rsidRDefault="00E702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66B8B" w14:textId="77777777" w:rsidR="00E70231" w:rsidRDefault="00E70231">
      <w:r>
        <w:separator/>
      </w:r>
    </w:p>
    <w:p w14:paraId="4CE8A4DD" w14:textId="77777777" w:rsidR="00E70231" w:rsidRDefault="00E70231"/>
  </w:footnote>
  <w:footnote w:type="continuationSeparator" w:id="0">
    <w:p w14:paraId="4FBE5D5D" w14:textId="77777777" w:rsidR="00E70231" w:rsidRDefault="00E70231">
      <w:r>
        <w:continuationSeparator/>
      </w:r>
    </w:p>
    <w:p w14:paraId="55108A62" w14:textId="77777777" w:rsidR="00E70231" w:rsidRDefault="00E702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8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7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67F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0231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styleId="Tematablice">
    <w:name w:val="Table Theme"/>
    <w:basedOn w:val="Obinatablica"/>
    <w:uiPriority w:val="99"/>
    <w:rsid w:val="00167F4A"/>
    <w:rPr>
      <w:lang w:val="hr-HR" w:eastAsia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obni-podaci@komunalac-samobor.hr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22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8-31T08:20:00Z</cp:lastPrinted>
  <dcterms:created xsi:type="dcterms:W3CDTF">2022-10-11T07:22:00Z</dcterms:created>
  <dcterms:modified xsi:type="dcterms:W3CDTF">2022-10-11T07:22:00Z</dcterms:modified>
</cp:coreProperties>
</file>